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981AE" w14:textId="3AE7A37E" w:rsidR="00ED7361" w:rsidRPr="00ED7361" w:rsidRDefault="00ED7361" w:rsidP="00ED7361">
      <w:pPr>
        <w:rPr>
          <w:rFonts w:ascii="Roboto" w:hAnsi="Roboto"/>
          <w:b/>
          <w:bCs/>
          <w:sz w:val="32"/>
          <w:szCs w:val="32"/>
        </w:rPr>
      </w:pPr>
      <w:r w:rsidRPr="00ED7361">
        <w:rPr>
          <w:rFonts w:ascii="Roboto" w:hAnsi="Roboto"/>
          <w:b/>
          <w:bCs/>
          <w:sz w:val="32"/>
          <w:szCs w:val="32"/>
        </w:rPr>
        <w:t>VIRTUAL Scavenger Hunt</w:t>
      </w:r>
    </w:p>
    <w:p w14:paraId="73B075F9" w14:textId="29E34E5F" w:rsidR="00896777" w:rsidRDefault="00896777" w:rsidP="00ED7361">
      <w:pPr>
        <w:rPr>
          <w:rFonts w:ascii="Roboto" w:hAnsi="Roboto"/>
          <w:sz w:val="26"/>
          <w:szCs w:val="26"/>
        </w:rPr>
      </w:pPr>
    </w:p>
    <w:p w14:paraId="17E51E5D" w14:textId="3D7B1FC0" w:rsidR="00ED7361" w:rsidRDefault="00ED7361" w:rsidP="00ED7361">
      <w:pPr>
        <w:spacing w:line="360" w:lineRule="auto"/>
        <w:rPr>
          <w:rFonts w:ascii="Roboto" w:hAnsi="Roboto"/>
          <w:sz w:val="26"/>
          <w:szCs w:val="26"/>
        </w:rPr>
      </w:pPr>
      <w:r>
        <w:rPr>
          <w:rFonts w:ascii="Roboto" w:hAnsi="Roboto"/>
          <w:sz w:val="26"/>
          <w:szCs w:val="26"/>
        </w:rPr>
        <w:t>Name:  ______________________________________</w:t>
      </w:r>
    </w:p>
    <w:p w14:paraId="17C0DC32" w14:textId="26430120" w:rsidR="00ED7361" w:rsidRDefault="00ED7361" w:rsidP="00ED7361">
      <w:pPr>
        <w:spacing w:line="360" w:lineRule="auto"/>
        <w:rPr>
          <w:rFonts w:ascii="Roboto" w:hAnsi="Roboto"/>
          <w:sz w:val="26"/>
          <w:szCs w:val="26"/>
        </w:rPr>
      </w:pPr>
      <w:r>
        <w:rPr>
          <w:rFonts w:ascii="Roboto" w:hAnsi="Roboto"/>
          <w:sz w:val="26"/>
          <w:szCs w:val="26"/>
        </w:rPr>
        <w:t>Date:  _______________________________________</w:t>
      </w:r>
    </w:p>
    <w:p w14:paraId="557E6537" w14:textId="6CFDD8C7" w:rsidR="00ED7361" w:rsidRDefault="00ED7361" w:rsidP="00ED7361">
      <w:pPr>
        <w:rPr>
          <w:rFonts w:ascii="Roboto" w:hAnsi="Roboto"/>
          <w:sz w:val="26"/>
          <w:szCs w:val="26"/>
        </w:rPr>
      </w:pPr>
    </w:p>
    <w:p w14:paraId="63C20614" w14:textId="77777777" w:rsidR="00ED7361" w:rsidRPr="00ED7361" w:rsidRDefault="00ED7361" w:rsidP="00ED7361">
      <w:pPr>
        <w:rPr>
          <w:rFonts w:ascii="Roboto" w:hAnsi="Roboto"/>
          <w:sz w:val="26"/>
          <w:szCs w:val="26"/>
        </w:rPr>
      </w:pPr>
      <w:r w:rsidRPr="00ED7361">
        <w:rPr>
          <w:rFonts w:ascii="Roboto" w:hAnsi="Roboto"/>
          <w:sz w:val="26"/>
          <w:szCs w:val="26"/>
        </w:rPr>
        <w:t>Using an internet browser, navigate through the virtual site using the link below and find the items in the list below.  When you have found an example of the item, use a screen capturing tool such as the Windows Snipping Tool or Snip and Sketch or on Macs SHIFT + COMMAND + 4, and paste the image into the document in the line below the associated item.</w:t>
      </w:r>
    </w:p>
    <w:p w14:paraId="25702B72" w14:textId="77777777" w:rsidR="00ED7361" w:rsidRPr="00ED7361" w:rsidRDefault="00ED7361" w:rsidP="00ED7361">
      <w:pPr>
        <w:rPr>
          <w:rFonts w:ascii="Roboto" w:hAnsi="Roboto"/>
          <w:sz w:val="26"/>
          <w:szCs w:val="26"/>
        </w:rPr>
      </w:pPr>
    </w:p>
    <w:p w14:paraId="6172366A" w14:textId="7E6C7E13" w:rsidR="00ED7361" w:rsidRDefault="00ED7361" w:rsidP="00ED7361">
      <w:pPr>
        <w:rPr>
          <w:rFonts w:ascii="Roboto" w:hAnsi="Roboto"/>
          <w:sz w:val="26"/>
          <w:szCs w:val="26"/>
        </w:rPr>
      </w:pPr>
      <w:r w:rsidRPr="00ED7361">
        <w:rPr>
          <w:rFonts w:ascii="Roboto" w:hAnsi="Roboto"/>
          <w:sz w:val="26"/>
          <w:szCs w:val="26"/>
        </w:rPr>
        <w:t xml:space="preserve">Virtual Job Site: </w:t>
      </w:r>
      <w:hyperlink r:id="rId8" w:history="1">
        <w:r w:rsidRPr="00BE4B3D">
          <w:rPr>
            <w:rStyle w:val="Hyperlink"/>
            <w:rFonts w:ascii="Roboto" w:hAnsi="Roboto"/>
            <w:sz w:val="26"/>
            <w:szCs w:val="26"/>
          </w:rPr>
          <w:t>https://my.matterport.com/show/?m=hyTzV7SU6sC</w:t>
        </w:r>
      </w:hyperlink>
      <w:r>
        <w:rPr>
          <w:rFonts w:ascii="Roboto" w:hAnsi="Roboto"/>
          <w:sz w:val="26"/>
          <w:szCs w:val="26"/>
        </w:rPr>
        <w:t xml:space="preserve"> </w:t>
      </w:r>
    </w:p>
    <w:p w14:paraId="3833B0A5" w14:textId="12F131A2" w:rsidR="00ED7361" w:rsidRDefault="00ED7361" w:rsidP="00ED7361">
      <w:pPr>
        <w:rPr>
          <w:rFonts w:ascii="Roboto" w:hAnsi="Roboto"/>
          <w:sz w:val="26"/>
          <w:szCs w:val="26"/>
        </w:rPr>
      </w:pPr>
    </w:p>
    <w:p w14:paraId="4A09E0BA" w14:textId="77777777" w:rsidR="00ED7361" w:rsidRPr="00ED7361" w:rsidRDefault="00ED7361" w:rsidP="00ED7361">
      <w:pPr>
        <w:rPr>
          <w:rFonts w:ascii="Roboto" w:hAnsi="Roboto"/>
          <w:sz w:val="26"/>
          <w:szCs w:val="26"/>
        </w:rPr>
      </w:pPr>
    </w:p>
    <w:p w14:paraId="6EF8FCC0" w14:textId="77777777" w:rsidR="00ED7361" w:rsidRP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Find the basement</w:t>
      </w:r>
    </w:p>
    <w:p w14:paraId="61054284" w14:textId="1A40F7DD" w:rsidR="00ED7361" w:rsidRPr="00ED7361" w:rsidRDefault="00ED7361" w:rsidP="00ED7361">
      <w:pPr>
        <w:pStyle w:val="ListParagraph"/>
        <w:ind w:left="450"/>
        <w:rPr>
          <w:rFonts w:ascii="Roboto" w:hAnsi="Roboto"/>
          <w:sz w:val="18"/>
          <w:szCs w:val="18"/>
        </w:rPr>
      </w:pPr>
      <w:r w:rsidRPr="00ED7361">
        <w:rPr>
          <w:rFonts w:ascii="Roboto" w:hAnsi="Roboto"/>
          <w:sz w:val="18"/>
          <w:szCs w:val="18"/>
        </w:rPr>
        <w:t>Image:</w:t>
      </w:r>
    </w:p>
    <w:p w14:paraId="21D5AA08" w14:textId="77777777" w:rsidR="00ED7361" w:rsidRPr="00ED7361" w:rsidRDefault="00ED7361" w:rsidP="00ED7361">
      <w:pPr>
        <w:ind w:left="450" w:hanging="450"/>
        <w:rPr>
          <w:rFonts w:ascii="Roboto" w:hAnsi="Roboto"/>
          <w:sz w:val="26"/>
          <w:szCs w:val="26"/>
        </w:rPr>
      </w:pPr>
    </w:p>
    <w:p w14:paraId="1CE8B3D9" w14:textId="77777777" w:rsidR="00ED7361" w:rsidRPr="00ED7361" w:rsidRDefault="00ED7361" w:rsidP="00ED7361">
      <w:pPr>
        <w:ind w:left="450" w:hanging="450"/>
        <w:rPr>
          <w:rFonts w:ascii="Roboto" w:hAnsi="Roboto"/>
          <w:sz w:val="26"/>
          <w:szCs w:val="26"/>
        </w:rPr>
      </w:pPr>
    </w:p>
    <w:p w14:paraId="2648557D" w14:textId="77777777" w:rsidR="00ED7361" w:rsidRP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Find the elevator shaft</w:t>
      </w:r>
    </w:p>
    <w:p w14:paraId="7030BA84" w14:textId="77777777" w:rsidR="00ED7361" w:rsidRPr="00ED7361" w:rsidRDefault="00ED7361" w:rsidP="00ED7361">
      <w:pPr>
        <w:ind w:firstLine="450"/>
        <w:rPr>
          <w:rFonts w:ascii="Roboto" w:hAnsi="Roboto"/>
          <w:sz w:val="18"/>
          <w:szCs w:val="18"/>
        </w:rPr>
      </w:pPr>
      <w:r w:rsidRPr="00ED7361">
        <w:rPr>
          <w:rFonts w:ascii="Roboto" w:hAnsi="Roboto"/>
          <w:sz w:val="18"/>
          <w:szCs w:val="18"/>
        </w:rPr>
        <w:t>Image:</w:t>
      </w:r>
    </w:p>
    <w:p w14:paraId="03A7048B" w14:textId="77FF2758" w:rsidR="00ED7361" w:rsidRDefault="00ED7361" w:rsidP="00ED7361">
      <w:pPr>
        <w:ind w:left="450" w:hanging="450"/>
        <w:rPr>
          <w:rFonts w:ascii="Roboto" w:hAnsi="Roboto"/>
          <w:sz w:val="26"/>
          <w:szCs w:val="26"/>
        </w:rPr>
      </w:pPr>
    </w:p>
    <w:p w14:paraId="12954AC4" w14:textId="77777777" w:rsidR="00ED7361" w:rsidRPr="00ED7361" w:rsidRDefault="00ED7361" w:rsidP="00ED7361">
      <w:pPr>
        <w:ind w:left="450" w:hanging="450"/>
        <w:rPr>
          <w:rFonts w:ascii="Roboto" w:hAnsi="Roboto"/>
          <w:sz w:val="26"/>
          <w:szCs w:val="26"/>
        </w:rPr>
      </w:pPr>
    </w:p>
    <w:p w14:paraId="3965EC2A" w14:textId="77777777" w:rsidR="00ED7361" w:rsidRP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Find a toilet rough-in</w:t>
      </w:r>
    </w:p>
    <w:p w14:paraId="725F3BE0" w14:textId="77777777" w:rsidR="00ED7361" w:rsidRPr="00ED7361" w:rsidRDefault="00ED7361" w:rsidP="00ED7361">
      <w:pPr>
        <w:ind w:firstLine="450"/>
        <w:rPr>
          <w:rFonts w:ascii="Roboto" w:hAnsi="Roboto"/>
          <w:sz w:val="18"/>
          <w:szCs w:val="18"/>
        </w:rPr>
      </w:pPr>
      <w:r w:rsidRPr="00ED7361">
        <w:rPr>
          <w:rFonts w:ascii="Roboto" w:hAnsi="Roboto"/>
          <w:sz w:val="18"/>
          <w:szCs w:val="18"/>
        </w:rPr>
        <w:t>Image:</w:t>
      </w:r>
    </w:p>
    <w:p w14:paraId="29ABF173" w14:textId="0461F4FC" w:rsidR="00ED7361" w:rsidRDefault="00ED7361" w:rsidP="00ED7361">
      <w:pPr>
        <w:ind w:left="450" w:hanging="450"/>
        <w:rPr>
          <w:rFonts w:ascii="Roboto" w:hAnsi="Roboto"/>
          <w:sz w:val="26"/>
          <w:szCs w:val="26"/>
        </w:rPr>
      </w:pPr>
    </w:p>
    <w:p w14:paraId="3D00085E" w14:textId="77777777" w:rsidR="00ED7361" w:rsidRPr="00ED7361" w:rsidRDefault="00ED7361" w:rsidP="00ED7361">
      <w:pPr>
        <w:ind w:left="450" w:hanging="450"/>
        <w:rPr>
          <w:rFonts w:ascii="Roboto" w:hAnsi="Roboto"/>
          <w:sz w:val="26"/>
          <w:szCs w:val="26"/>
        </w:rPr>
      </w:pPr>
    </w:p>
    <w:p w14:paraId="433B9F0B" w14:textId="77777777" w:rsid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Find a shower rough-in (without a bathtub)</w:t>
      </w:r>
    </w:p>
    <w:p w14:paraId="24ADAD4B" w14:textId="7B067ECE" w:rsidR="00ED7361" w:rsidRPr="00ED7361" w:rsidRDefault="00ED7361" w:rsidP="00ED7361">
      <w:pPr>
        <w:pStyle w:val="ListParagraph"/>
        <w:ind w:left="450"/>
        <w:rPr>
          <w:rFonts w:ascii="Roboto" w:hAnsi="Roboto"/>
          <w:sz w:val="26"/>
          <w:szCs w:val="26"/>
        </w:rPr>
      </w:pPr>
      <w:r w:rsidRPr="00ED7361">
        <w:rPr>
          <w:rFonts w:ascii="Roboto" w:hAnsi="Roboto"/>
          <w:sz w:val="18"/>
          <w:szCs w:val="18"/>
        </w:rPr>
        <w:t>Image:</w:t>
      </w:r>
    </w:p>
    <w:p w14:paraId="35C5F144" w14:textId="454DC70E" w:rsidR="00ED7361" w:rsidRDefault="00ED7361" w:rsidP="00ED7361">
      <w:pPr>
        <w:ind w:left="450" w:hanging="450"/>
        <w:rPr>
          <w:rFonts w:ascii="Roboto" w:hAnsi="Roboto"/>
          <w:sz w:val="26"/>
          <w:szCs w:val="26"/>
        </w:rPr>
      </w:pPr>
    </w:p>
    <w:p w14:paraId="53DA33CF" w14:textId="77777777" w:rsidR="00ED7361" w:rsidRPr="00ED7361" w:rsidRDefault="00ED7361" w:rsidP="00ED7361">
      <w:pPr>
        <w:ind w:left="450" w:hanging="450"/>
        <w:rPr>
          <w:rFonts w:ascii="Roboto" w:hAnsi="Roboto"/>
          <w:sz w:val="26"/>
          <w:szCs w:val="26"/>
        </w:rPr>
      </w:pPr>
    </w:p>
    <w:p w14:paraId="05C592FA" w14:textId="77777777" w:rsidR="00ED7361" w:rsidRP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Find a bathtub</w:t>
      </w:r>
    </w:p>
    <w:p w14:paraId="61514CB9" w14:textId="77777777" w:rsidR="00ED7361" w:rsidRPr="00ED7361" w:rsidRDefault="00ED7361" w:rsidP="00ED7361">
      <w:pPr>
        <w:ind w:firstLine="450"/>
        <w:rPr>
          <w:rFonts w:ascii="Roboto" w:hAnsi="Roboto"/>
          <w:sz w:val="18"/>
          <w:szCs w:val="18"/>
        </w:rPr>
      </w:pPr>
      <w:r w:rsidRPr="00ED7361">
        <w:rPr>
          <w:rFonts w:ascii="Roboto" w:hAnsi="Roboto"/>
          <w:sz w:val="18"/>
          <w:szCs w:val="18"/>
        </w:rPr>
        <w:t>Image:</w:t>
      </w:r>
    </w:p>
    <w:p w14:paraId="3FC7ECAE" w14:textId="7502703A" w:rsidR="00ED7361" w:rsidRDefault="00ED7361" w:rsidP="00ED7361">
      <w:pPr>
        <w:ind w:left="450" w:hanging="450"/>
        <w:rPr>
          <w:rFonts w:ascii="Roboto" w:hAnsi="Roboto"/>
          <w:sz w:val="26"/>
          <w:szCs w:val="26"/>
        </w:rPr>
      </w:pPr>
    </w:p>
    <w:p w14:paraId="79984DB7" w14:textId="77777777" w:rsidR="00ED7361" w:rsidRPr="00ED7361" w:rsidRDefault="00ED7361" w:rsidP="00ED7361">
      <w:pPr>
        <w:ind w:left="450" w:hanging="450"/>
        <w:rPr>
          <w:rFonts w:ascii="Roboto" w:hAnsi="Roboto"/>
          <w:sz w:val="26"/>
          <w:szCs w:val="26"/>
        </w:rPr>
      </w:pPr>
    </w:p>
    <w:p w14:paraId="73CFACF2" w14:textId="77777777" w:rsidR="00ED7361" w:rsidRP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Find a sink rough-in</w:t>
      </w:r>
    </w:p>
    <w:p w14:paraId="57B801FC" w14:textId="77777777" w:rsidR="00ED7361" w:rsidRPr="00ED7361" w:rsidRDefault="00ED7361" w:rsidP="00ED7361">
      <w:pPr>
        <w:ind w:firstLine="450"/>
        <w:rPr>
          <w:rFonts w:ascii="Roboto" w:hAnsi="Roboto"/>
          <w:sz w:val="18"/>
          <w:szCs w:val="18"/>
        </w:rPr>
      </w:pPr>
      <w:r w:rsidRPr="00ED7361">
        <w:rPr>
          <w:rFonts w:ascii="Roboto" w:hAnsi="Roboto"/>
          <w:sz w:val="18"/>
          <w:szCs w:val="18"/>
        </w:rPr>
        <w:t>Image:</w:t>
      </w:r>
    </w:p>
    <w:p w14:paraId="5BAF638B" w14:textId="77777777" w:rsidR="00ED7361" w:rsidRPr="00ED7361" w:rsidRDefault="00ED7361" w:rsidP="00ED7361">
      <w:pPr>
        <w:ind w:left="450" w:hanging="450"/>
        <w:rPr>
          <w:rFonts w:ascii="Roboto" w:hAnsi="Roboto"/>
          <w:sz w:val="26"/>
          <w:szCs w:val="26"/>
        </w:rPr>
      </w:pPr>
    </w:p>
    <w:p w14:paraId="728ABB23" w14:textId="77777777" w:rsidR="00ED7361" w:rsidRP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Find an insulated pipe</w:t>
      </w:r>
    </w:p>
    <w:p w14:paraId="477E4EBB" w14:textId="77777777" w:rsidR="00ED7361" w:rsidRPr="00ED7361" w:rsidRDefault="00ED7361" w:rsidP="00ED7361">
      <w:pPr>
        <w:ind w:firstLine="450"/>
        <w:rPr>
          <w:rFonts w:ascii="Roboto" w:hAnsi="Roboto"/>
          <w:sz w:val="18"/>
          <w:szCs w:val="18"/>
        </w:rPr>
      </w:pPr>
      <w:r w:rsidRPr="00ED7361">
        <w:rPr>
          <w:rFonts w:ascii="Roboto" w:hAnsi="Roboto"/>
          <w:sz w:val="18"/>
          <w:szCs w:val="18"/>
        </w:rPr>
        <w:t>Image:</w:t>
      </w:r>
    </w:p>
    <w:p w14:paraId="05AD05F2" w14:textId="62EA4E01" w:rsidR="00ED7361" w:rsidRDefault="00ED7361" w:rsidP="00ED7361">
      <w:pPr>
        <w:ind w:left="450" w:hanging="450"/>
        <w:rPr>
          <w:rFonts w:ascii="Roboto" w:hAnsi="Roboto"/>
          <w:sz w:val="26"/>
          <w:szCs w:val="26"/>
        </w:rPr>
      </w:pPr>
    </w:p>
    <w:p w14:paraId="51BF6530" w14:textId="77777777" w:rsidR="00ED7361" w:rsidRPr="00ED7361" w:rsidRDefault="00ED7361" w:rsidP="00ED7361">
      <w:pPr>
        <w:ind w:left="450" w:hanging="450"/>
        <w:rPr>
          <w:rFonts w:ascii="Roboto" w:hAnsi="Roboto"/>
          <w:sz w:val="26"/>
          <w:szCs w:val="26"/>
        </w:rPr>
      </w:pPr>
    </w:p>
    <w:p w14:paraId="59C9DA4C" w14:textId="456A5D3A" w:rsidR="00ED7361" w:rsidRP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lastRenderedPageBreak/>
        <w:t>Find a flexible duct</w:t>
      </w:r>
    </w:p>
    <w:p w14:paraId="6F4D40B7" w14:textId="77777777" w:rsidR="00ED7361" w:rsidRPr="00ED7361" w:rsidRDefault="00ED7361" w:rsidP="00ED7361">
      <w:pPr>
        <w:ind w:firstLine="450"/>
        <w:rPr>
          <w:rFonts w:ascii="Roboto" w:hAnsi="Roboto"/>
          <w:sz w:val="18"/>
          <w:szCs w:val="18"/>
        </w:rPr>
      </w:pPr>
      <w:r w:rsidRPr="00ED7361">
        <w:rPr>
          <w:rFonts w:ascii="Roboto" w:hAnsi="Roboto"/>
          <w:sz w:val="18"/>
          <w:szCs w:val="18"/>
        </w:rPr>
        <w:t>Image:</w:t>
      </w:r>
    </w:p>
    <w:p w14:paraId="388D9342" w14:textId="3699C0B3" w:rsidR="00ED7361" w:rsidRDefault="00ED7361" w:rsidP="00ED7361">
      <w:pPr>
        <w:ind w:left="450" w:hanging="450"/>
        <w:rPr>
          <w:rFonts w:ascii="Roboto" w:hAnsi="Roboto"/>
          <w:sz w:val="26"/>
          <w:szCs w:val="26"/>
        </w:rPr>
      </w:pPr>
    </w:p>
    <w:p w14:paraId="438259D6" w14:textId="77777777" w:rsidR="00ED7361" w:rsidRPr="00ED7361" w:rsidRDefault="00ED7361" w:rsidP="00ED7361">
      <w:pPr>
        <w:ind w:left="450" w:hanging="450"/>
        <w:rPr>
          <w:rFonts w:ascii="Roboto" w:hAnsi="Roboto"/>
          <w:sz w:val="26"/>
          <w:szCs w:val="26"/>
        </w:rPr>
      </w:pPr>
    </w:p>
    <w:p w14:paraId="2A572604" w14:textId="77777777" w:rsidR="00ED7361" w:rsidRP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 xml:space="preserve">Find a </w:t>
      </w:r>
      <w:proofErr w:type="spellStart"/>
      <w:r w:rsidRPr="00ED7361">
        <w:rPr>
          <w:rFonts w:ascii="Roboto" w:hAnsi="Roboto"/>
          <w:sz w:val="26"/>
          <w:szCs w:val="26"/>
        </w:rPr>
        <w:t>sheetmetal</w:t>
      </w:r>
      <w:proofErr w:type="spellEnd"/>
      <w:r w:rsidRPr="00ED7361">
        <w:rPr>
          <w:rFonts w:ascii="Roboto" w:hAnsi="Roboto"/>
          <w:sz w:val="26"/>
          <w:szCs w:val="26"/>
        </w:rPr>
        <w:t>, round duct</w:t>
      </w:r>
    </w:p>
    <w:p w14:paraId="5F5F4CBA" w14:textId="37A9E78F" w:rsidR="00ED7361" w:rsidRPr="00ED7361" w:rsidRDefault="00ED7361" w:rsidP="00ED7361">
      <w:pPr>
        <w:ind w:firstLine="450"/>
        <w:rPr>
          <w:rFonts w:ascii="Roboto" w:hAnsi="Roboto"/>
          <w:sz w:val="18"/>
          <w:szCs w:val="18"/>
        </w:rPr>
      </w:pPr>
      <w:r w:rsidRPr="00ED7361">
        <w:rPr>
          <w:rFonts w:ascii="Roboto" w:hAnsi="Roboto"/>
          <w:sz w:val="18"/>
          <w:szCs w:val="18"/>
        </w:rPr>
        <w:t>Image:</w:t>
      </w:r>
    </w:p>
    <w:p w14:paraId="5BC46039" w14:textId="7ABD332A" w:rsidR="00ED7361" w:rsidRDefault="00ED7361" w:rsidP="00ED7361">
      <w:pPr>
        <w:rPr>
          <w:rFonts w:ascii="Roboto" w:hAnsi="Roboto"/>
          <w:sz w:val="26"/>
          <w:szCs w:val="26"/>
        </w:rPr>
      </w:pPr>
    </w:p>
    <w:p w14:paraId="4760DCF3" w14:textId="77777777" w:rsidR="00ED7361" w:rsidRPr="00ED7361" w:rsidRDefault="00ED7361" w:rsidP="00ED7361">
      <w:pPr>
        <w:rPr>
          <w:rFonts w:ascii="Roboto" w:hAnsi="Roboto"/>
          <w:sz w:val="26"/>
          <w:szCs w:val="26"/>
        </w:rPr>
      </w:pPr>
    </w:p>
    <w:p w14:paraId="17AC3F01" w14:textId="77777777" w:rsidR="00ED7361" w:rsidRP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 xml:space="preserve">Find a </w:t>
      </w:r>
      <w:proofErr w:type="spellStart"/>
      <w:r w:rsidRPr="00ED7361">
        <w:rPr>
          <w:rFonts w:ascii="Roboto" w:hAnsi="Roboto"/>
          <w:sz w:val="26"/>
          <w:szCs w:val="26"/>
        </w:rPr>
        <w:t>sheetmetal</w:t>
      </w:r>
      <w:proofErr w:type="spellEnd"/>
      <w:r w:rsidRPr="00ED7361">
        <w:rPr>
          <w:rFonts w:ascii="Roboto" w:hAnsi="Roboto"/>
          <w:sz w:val="26"/>
          <w:szCs w:val="26"/>
        </w:rPr>
        <w:t>, rectangular duct</w:t>
      </w:r>
    </w:p>
    <w:p w14:paraId="0C252155" w14:textId="77777777" w:rsidR="00ED7361" w:rsidRPr="00ED7361" w:rsidRDefault="00ED7361" w:rsidP="00ED7361">
      <w:pPr>
        <w:ind w:firstLine="450"/>
        <w:rPr>
          <w:rFonts w:ascii="Roboto" w:hAnsi="Roboto"/>
          <w:sz w:val="18"/>
          <w:szCs w:val="18"/>
        </w:rPr>
      </w:pPr>
      <w:r w:rsidRPr="00ED7361">
        <w:rPr>
          <w:rFonts w:ascii="Roboto" w:hAnsi="Roboto"/>
          <w:sz w:val="18"/>
          <w:szCs w:val="18"/>
        </w:rPr>
        <w:t>Image:</w:t>
      </w:r>
    </w:p>
    <w:p w14:paraId="1ACB1EE4" w14:textId="6A093882" w:rsidR="00ED7361" w:rsidRDefault="00ED7361" w:rsidP="00ED7361">
      <w:pPr>
        <w:ind w:left="450" w:hanging="450"/>
        <w:rPr>
          <w:rFonts w:ascii="Roboto" w:hAnsi="Roboto"/>
          <w:sz w:val="26"/>
          <w:szCs w:val="26"/>
        </w:rPr>
      </w:pPr>
    </w:p>
    <w:p w14:paraId="7EC9B215" w14:textId="77777777" w:rsidR="00ED7361" w:rsidRPr="00ED7361" w:rsidRDefault="00ED7361" w:rsidP="00ED7361">
      <w:pPr>
        <w:ind w:left="450" w:hanging="450"/>
        <w:rPr>
          <w:rFonts w:ascii="Roboto" w:hAnsi="Roboto"/>
          <w:sz w:val="26"/>
          <w:szCs w:val="26"/>
        </w:rPr>
      </w:pPr>
    </w:p>
    <w:p w14:paraId="7D6CC354" w14:textId="77777777" w:rsidR="00ED7361" w:rsidRP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Find a duct outlet</w:t>
      </w:r>
    </w:p>
    <w:p w14:paraId="475BF903" w14:textId="77777777" w:rsidR="00ED7361" w:rsidRPr="00ED7361" w:rsidRDefault="00ED7361" w:rsidP="00ED7361">
      <w:pPr>
        <w:ind w:firstLine="450"/>
        <w:rPr>
          <w:rFonts w:ascii="Roboto" w:hAnsi="Roboto"/>
          <w:sz w:val="18"/>
          <w:szCs w:val="18"/>
        </w:rPr>
      </w:pPr>
      <w:r w:rsidRPr="00ED7361">
        <w:rPr>
          <w:rFonts w:ascii="Roboto" w:hAnsi="Roboto"/>
          <w:sz w:val="18"/>
          <w:szCs w:val="18"/>
        </w:rPr>
        <w:t>Image:</w:t>
      </w:r>
    </w:p>
    <w:p w14:paraId="7FC6E39C" w14:textId="1AC1CE2F" w:rsidR="00ED7361" w:rsidRDefault="00ED7361" w:rsidP="00ED7361">
      <w:pPr>
        <w:ind w:left="450" w:hanging="450"/>
        <w:rPr>
          <w:rFonts w:ascii="Roboto" w:hAnsi="Roboto"/>
          <w:sz w:val="26"/>
          <w:szCs w:val="26"/>
        </w:rPr>
      </w:pPr>
    </w:p>
    <w:p w14:paraId="180FB2F9" w14:textId="77777777" w:rsidR="00ED7361" w:rsidRPr="00ED7361" w:rsidRDefault="00ED7361" w:rsidP="00ED7361">
      <w:pPr>
        <w:ind w:left="450" w:hanging="450"/>
        <w:rPr>
          <w:rFonts w:ascii="Roboto" w:hAnsi="Roboto"/>
          <w:sz w:val="26"/>
          <w:szCs w:val="26"/>
        </w:rPr>
      </w:pPr>
    </w:p>
    <w:p w14:paraId="0C16CE5D" w14:textId="77777777" w:rsidR="00ED7361" w:rsidRP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Find a thermostat</w:t>
      </w:r>
    </w:p>
    <w:p w14:paraId="0CB65DBE" w14:textId="77777777" w:rsidR="00ED7361" w:rsidRPr="00ED7361" w:rsidRDefault="00ED7361" w:rsidP="00ED7361">
      <w:pPr>
        <w:ind w:firstLine="450"/>
        <w:rPr>
          <w:rFonts w:ascii="Roboto" w:hAnsi="Roboto"/>
          <w:sz w:val="18"/>
          <w:szCs w:val="18"/>
        </w:rPr>
      </w:pPr>
      <w:r w:rsidRPr="00ED7361">
        <w:rPr>
          <w:rFonts w:ascii="Roboto" w:hAnsi="Roboto"/>
          <w:sz w:val="18"/>
          <w:szCs w:val="18"/>
        </w:rPr>
        <w:t>Image:</w:t>
      </w:r>
    </w:p>
    <w:p w14:paraId="6C55E3A2" w14:textId="2D51C264" w:rsidR="00ED7361" w:rsidRDefault="00ED7361" w:rsidP="00ED7361">
      <w:pPr>
        <w:ind w:left="450" w:hanging="450"/>
        <w:rPr>
          <w:rFonts w:ascii="Roboto" w:hAnsi="Roboto"/>
          <w:sz w:val="26"/>
          <w:szCs w:val="26"/>
        </w:rPr>
      </w:pPr>
    </w:p>
    <w:p w14:paraId="349B3831" w14:textId="77777777" w:rsidR="00ED7361" w:rsidRPr="00ED7361" w:rsidRDefault="00ED7361" w:rsidP="00ED7361">
      <w:pPr>
        <w:ind w:left="450" w:hanging="450"/>
        <w:rPr>
          <w:rFonts w:ascii="Roboto" w:hAnsi="Roboto"/>
          <w:sz w:val="26"/>
          <w:szCs w:val="26"/>
        </w:rPr>
      </w:pPr>
    </w:p>
    <w:p w14:paraId="360AA93A" w14:textId="77777777" w:rsidR="00ED7361" w:rsidRP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Find a furnace</w:t>
      </w:r>
    </w:p>
    <w:p w14:paraId="6CCE2E1E" w14:textId="77777777" w:rsidR="00ED7361" w:rsidRPr="00ED7361" w:rsidRDefault="00ED7361" w:rsidP="00ED7361">
      <w:pPr>
        <w:ind w:firstLine="450"/>
        <w:rPr>
          <w:rFonts w:ascii="Roboto" w:hAnsi="Roboto"/>
          <w:sz w:val="18"/>
          <w:szCs w:val="18"/>
        </w:rPr>
      </w:pPr>
      <w:r w:rsidRPr="00ED7361">
        <w:rPr>
          <w:rFonts w:ascii="Roboto" w:hAnsi="Roboto"/>
          <w:sz w:val="18"/>
          <w:szCs w:val="18"/>
        </w:rPr>
        <w:t>Image:</w:t>
      </w:r>
    </w:p>
    <w:p w14:paraId="0491FE23" w14:textId="41C77CAD" w:rsidR="00ED7361" w:rsidRDefault="00ED7361" w:rsidP="00ED7361">
      <w:pPr>
        <w:ind w:left="450" w:hanging="450"/>
        <w:rPr>
          <w:rFonts w:ascii="Roboto" w:hAnsi="Roboto"/>
          <w:sz w:val="26"/>
          <w:szCs w:val="26"/>
        </w:rPr>
      </w:pPr>
    </w:p>
    <w:p w14:paraId="1D06E0A0" w14:textId="77777777" w:rsidR="00ED7361" w:rsidRPr="00ED7361" w:rsidRDefault="00ED7361" w:rsidP="00ED7361">
      <w:pPr>
        <w:ind w:left="450" w:hanging="450"/>
        <w:rPr>
          <w:rFonts w:ascii="Roboto" w:hAnsi="Roboto"/>
          <w:sz w:val="26"/>
          <w:szCs w:val="26"/>
        </w:rPr>
      </w:pPr>
    </w:p>
    <w:p w14:paraId="6FCF3365" w14:textId="77777777" w:rsidR="00ED7361" w:rsidRP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Find an electrical branch circuit panel</w:t>
      </w:r>
    </w:p>
    <w:p w14:paraId="1FCA680D" w14:textId="77777777" w:rsidR="00ED7361" w:rsidRPr="00ED7361" w:rsidRDefault="00ED7361" w:rsidP="00ED7361">
      <w:pPr>
        <w:ind w:firstLine="450"/>
        <w:rPr>
          <w:rFonts w:ascii="Roboto" w:hAnsi="Roboto"/>
          <w:sz w:val="18"/>
          <w:szCs w:val="18"/>
        </w:rPr>
      </w:pPr>
      <w:r w:rsidRPr="00ED7361">
        <w:rPr>
          <w:rFonts w:ascii="Roboto" w:hAnsi="Roboto"/>
          <w:sz w:val="18"/>
          <w:szCs w:val="18"/>
        </w:rPr>
        <w:t>Image:</w:t>
      </w:r>
    </w:p>
    <w:p w14:paraId="6BF85F7E" w14:textId="2BE4238E" w:rsidR="00ED7361" w:rsidRDefault="00ED7361" w:rsidP="00ED7361">
      <w:pPr>
        <w:ind w:left="450" w:hanging="450"/>
        <w:rPr>
          <w:rFonts w:ascii="Roboto" w:hAnsi="Roboto"/>
          <w:sz w:val="26"/>
          <w:szCs w:val="26"/>
        </w:rPr>
      </w:pPr>
    </w:p>
    <w:p w14:paraId="6A34D8B9" w14:textId="77777777" w:rsidR="00ED7361" w:rsidRPr="00ED7361" w:rsidRDefault="00ED7361" w:rsidP="00ED7361">
      <w:pPr>
        <w:ind w:left="450" w:hanging="450"/>
        <w:rPr>
          <w:rFonts w:ascii="Roboto" w:hAnsi="Roboto"/>
          <w:sz w:val="26"/>
          <w:szCs w:val="26"/>
        </w:rPr>
      </w:pPr>
    </w:p>
    <w:p w14:paraId="32744F66" w14:textId="77777777" w:rsidR="00ED7361" w:rsidRP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Find a light switch rough-in</w:t>
      </w:r>
    </w:p>
    <w:p w14:paraId="13D4E1C5" w14:textId="77777777" w:rsidR="00ED7361" w:rsidRPr="00ED7361" w:rsidRDefault="00ED7361" w:rsidP="00ED7361">
      <w:pPr>
        <w:ind w:firstLine="450"/>
        <w:rPr>
          <w:rFonts w:ascii="Roboto" w:hAnsi="Roboto"/>
          <w:sz w:val="18"/>
          <w:szCs w:val="18"/>
        </w:rPr>
      </w:pPr>
      <w:r w:rsidRPr="00ED7361">
        <w:rPr>
          <w:rFonts w:ascii="Roboto" w:hAnsi="Roboto"/>
          <w:sz w:val="18"/>
          <w:szCs w:val="18"/>
        </w:rPr>
        <w:t>Image:</w:t>
      </w:r>
    </w:p>
    <w:p w14:paraId="0B162687" w14:textId="3D52DE8A" w:rsidR="00ED7361" w:rsidRDefault="00ED7361" w:rsidP="00ED7361">
      <w:pPr>
        <w:ind w:left="450" w:hanging="450"/>
        <w:rPr>
          <w:rFonts w:ascii="Roboto" w:hAnsi="Roboto"/>
          <w:sz w:val="26"/>
          <w:szCs w:val="26"/>
        </w:rPr>
      </w:pPr>
    </w:p>
    <w:p w14:paraId="2F30382A" w14:textId="77777777" w:rsidR="00ED7361" w:rsidRPr="00ED7361" w:rsidRDefault="00ED7361" w:rsidP="00ED7361">
      <w:pPr>
        <w:ind w:left="450" w:hanging="450"/>
        <w:rPr>
          <w:rFonts w:ascii="Roboto" w:hAnsi="Roboto"/>
          <w:sz w:val="26"/>
          <w:szCs w:val="26"/>
        </w:rPr>
      </w:pPr>
    </w:p>
    <w:p w14:paraId="6BD0B3F9" w14:textId="77777777" w:rsidR="00ED7361" w:rsidRP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Find a receptacle rough-in</w:t>
      </w:r>
    </w:p>
    <w:p w14:paraId="4A6D198A" w14:textId="77777777" w:rsidR="00ED7361" w:rsidRPr="00ED7361" w:rsidRDefault="00ED7361" w:rsidP="00ED7361">
      <w:pPr>
        <w:ind w:firstLine="450"/>
        <w:rPr>
          <w:rFonts w:ascii="Roboto" w:hAnsi="Roboto"/>
          <w:sz w:val="18"/>
          <w:szCs w:val="18"/>
        </w:rPr>
      </w:pPr>
      <w:r w:rsidRPr="00ED7361">
        <w:rPr>
          <w:rFonts w:ascii="Roboto" w:hAnsi="Roboto"/>
          <w:sz w:val="18"/>
          <w:szCs w:val="18"/>
        </w:rPr>
        <w:t>Image:</w:t>
      </w:r>
    </w:p>
    <w:p w14:paraId="3CC69AC4" w14:textId="086B1EC2" w:rsidR="00ED7361" w:rsidRDefault="00ED7361" w:rsidP="00ED7361">
      <w:pPr>
        <w:ind w:left="450" w:hanging="450"/>
        <w:rPr>
          <w:rFonts w:ascii="Roboto" w:hAnsi="Roboto"/>
          <w:sz w:val="26"/>
          <w:szCs w:val="26"/>
        </w:rPr>
      </w:pPr>
    </w:p>
    <w:p w14:paraId="10879B06" w14:textId="77777777" w:rsidR="00ED7361" w:rsidRPr="00ED7361" w:rsidRDefault="00ED7361" w:rsidP="00ED7361">
      <w:pPr>
        <w:ind w:left="450" w:hanging="450"/>
        <w:rPr>
          <w:rFonts w:ascii="Roboto" w:hAnsi="Roboto"/>
          <w:sz w:val="26"/>
          <w:szCs w:val="26"/>
        </w:rPr>
      </w:pPr>
    </w:p>
    <w:p w14:paraId="2A2C1B16" w14:textId="77777777" w:rsidR="00ED7361" w:rsidRP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Find a recessed downlight rough-in</w:t>
      </w:r>
    </w:p>
    <w:p w14:paraId="40733A1E" w14:textId="77777777" w:rsidR="00ED7361" w:rsidRPr="00ED7361" w:rsidRDefault="00ED7361" w:rsidP="00ED7361">
      <w:pPr>
        <w:ind w:firstLine="450"/>
        <w:rPr>
          <w:rFonts w:ascii="Roboto" w:hAnsi="Roboto"/>
          <w:sz w:val="18"/>
          <w:szCs w:val="18"/>
        </w:rPr>
      </w:pPr>
      <w:r w:rsidRPr="00ED7361">
        <w:rPr>
          <w:rFonts w:ascii="Roboto" w:hAnsi="Roboto"/>
          <w:sz w:val="18"/>
          <w:szCs w:val="18"/>
        </w:rPr>
        <w:t>Image:</w:t>
      </w:r>
    </w:p>
    <w:p w14:paraId="21E85CCD" w14:textId="67E7698A" w:rsidR="00ED7361" w:rsidRDefault="00ED7361" w:rsidP="00ED7361">
      <w:pPr>
        <w:ind w:left="450" w:hanging="450"/>
        <w:rPr>
          <w:rFonts w:ascii="Roboto" w:hAnsi="Roboto"/>
          <w:sz w:val="26"/>
          <w:szCs w:val="26"/>
        </w:rPr>
      </w:pPr>
    </w:p>
    <w:p w14:paraId="33C8BB82" w14:textId="77777777" w:rsidR="00ED7361" w:rsidRPr="00ED7361" w:rsidRDefault="00ED7361" w:rsidP="00ED7361">
      <w:pPr>
        <w:ind w:left="450" w:hanging="450"/>
        <w:rPr>
          <w:rFonts w:ascii="Roboto" w:hAnsi="Roboto"/>
          <w:sz w:val="26"/>
          <w:szCs w:val="26"/>
        </w:rPr>
      </w:pPr>
    </w:p>
    <w:p w14:paraId="6A3CEFA0" w14:textId="77777777" w:rsidR="00ED7361" w:rsidRP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Find temporary lighting</w:t>
      </w:r>
    </w:p>
    <w:p w14:paraId="2C100180" w14:textId="77777777" w:rsidR="00ED7361" w:rsidRPr="00ED7361" w:rsidRDefault="00ED7361" w:rsidP="00ED7361">
      <w:pPr>
        <w:ind w:firstLine="450"/>
        <w:rPr>
          <w:rFonts w:ascii="Roboto" w:hAnsi="Roboto"/>
          <w:sz w:val="18"/>
          <w:szCs w:val="18"/>
        </w:rPr>
      </w:pPr>
      <w:r w:rsidRPr="00ED7361">
        <w:rPr>
          <w:rFonts w:ascii="Roboto" w:hAnsi="Roboto"/>
          <w:sz w:val="18"/>
          <w:szCs w:val="18"/>
        </w:rPr>
        <w:t>Image:</w:t>
      </w:r>
    </w:p>
    <w:p w14:paraId="2740371E" w14:textId="36CE450A" w:rsidR="00ED7361" w:rsidRDefault="00ED7361" w:rsidP="00ED7361">
      <w:pPr>
        <w:ind w:left="450" w:hanging="450"/>
        <w:rPr>
          <w:rFonts w:ascii="Roboto" w:hAnsi="Roboto"/>
          <w:sz w:val="26"/>
          <w:szCs w:val="26"/>
        </w:rPr>
      </w:pPr>
    </w:p>
    <w:p w14:paraId="223B702B" w14:textId="77777777" w:rsidR="00ED7361" w:rsidRPr="00ED7361" w:rsidRDefault="00ED7361" w:rsidP="00ED7361">
      <w:pPr>
        <w:ind w:left="450" w:hanging="450"/>
        <w:rPr>
          <w:rFonts w:ascii="Roboto" w:hAnsi="Roboto"/>
          <w:sz w:val="26"/>
          <w:szCs w:val="26"/>
        </w:rPr>
      </w:pPr>
    </w:p>
    <w:p w14:paraId="658F4B6B" w14:textId="77777777" w:rsidR="00ED7361" w:rsidRP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lastRenderedPageBreak/>
        <w:t>Find construction materials delivery and staging area</w:t>
      </w:r>
    </w:p>
    <w:p w14:paraId="26103A95" w14:textId="77777777" w:rsidR="00ED7361" w:rsidRPr="00ED7361" w:rsidRDefault="00ED7361" w:rsidP="00ED7361">
      <w:pPr>
        <w:ind w:firstLine="450"/>
        <w:rPr>
          <w:rFonts w:ascii="Roboto" w:hAnsi="Roboto"/>
          <w:sz w:val="18"/>
          <w:szCs w:val="18"/>
        </w:rPr>
      </w:pPr>
      <w:r w:rsidRPr="00ED7361">
        <w:rPr>
          <w:rFonts w:ascii="Roboto" w:hAnsi="Roboto"/>
          <w:sz w:val="18"/>
          <w:szCs w:val="18"/>
        </w:rPr>
        <w:t>Image:</w:t>
      </w:r>
    </w:p>
    <w:p w14:paraId="3EAAEB68" w14:textId="5D4AEBCC" w:rsidR="00ED7361" w:rsidRDefault="00ED7361" w:rsidP="00ED7361">
      <w:pPr>
        <w:ind w:left="450" w:hanging="450"/>
        <w:rPr>
          <w:rFonts w:ascii="Roboto" w:hAnsi="Roboto"/>
          <w:sz w:val="26"/>
          <w:szCs w:val="26"/>
        </w:rPr>
      </w:pPr>
    </w:p>
    <w:p w14:paraId="1E44EA92" w14:textId="77777777" w:rsidR="00ED7361" w:rsidRPr="00ED7361" w:rsidRDefault="00ED7361" w:rsidP="00ED7361">
      <w:pPr>
        <w:ind w:left="450" w:hanging="450"/>
        <w:rPr>
          <w:rFonts w:ascii="Roboto" w:hAnsi="Roboto"/>
          <w:sz w:val="26"/>
          <w:szCs w:val="26"/>
        </w:rPr>
      </w:pPr>
    </w:p>
    <w:p w14:paraId="3E15BFC9" w14:textId="77777777" w:rsidR="00ED7361" w:rsidRP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Find the construction site office</w:t>
      </w:r>
    </w:p>
    <w:p w14:paraId="681AB748" w14:textId="77777777" w:rsidR="00ED7361" w:rsidRPr="00ED7361" w:rsidRDefault="00ED7361" w:rsidP="00ED7361">
      <w:pPr>
        <w:ind w:firstLine="450"/>
        <w:rPr>
          <w:rFonts w:ascii="Roboto" w:hAnsi="Roboto"/>
          <w:sz w:val="18"/>
          <w:szCs w:val="18"/>
        </w:rPr>
      </w:pPr>
      <w:r w:rsidRPr="00ED7361">
        <w:rPr>
          <w:rFonts w:ascii="Roboto" w:hAnsi="Roboto"/>
          <w:sz w:val="18"/>
          <w:szCs w:val="18"/>
        </w:rPr>
        <w:t>Image:</w:t>
      </w:r>
    </w:p>
    <w:p w14:paraId="27AA445D" w14:textId="54E7A75F" w:rsidR="00ED7361" w:rsidRDefault="00ED7361" w:rsidP="00ED7361">
      <w:pPr>
        <w:ind w:left="450" w:hanging="450"/>
        <w:rPr>
          <w:rFonts w:ascii="Roboto" w:hAnsi="Roboto"/>
          <w:sz w:val="26"/>
          <w:szCs w:val="26"/>
        </w:rPr>
      </w:pPr>
    </w:p>
    <w:p w14:paraId="560CDA87" w14:textId="77777777" w:rsidR="00ED7361" w:rsidRPr="00ED7361" w:rsidRDefault="00ED7361" w:rsidP="00ED7361">
      <w:pPr>
        <w:ind w:left="450" w:hanging="450"/>
        <w:rPr>
          <w:rFonts w:ascii="Roboto" w:hAnsi="Roboto"/>
          <w:sz w:val="26"/>
          <w:szCs w:val="26"/>
        </w:rPr>
      </w:pPr>
    </w:p>
    <w:p w14:paraId="4A0D748F" w14:textId="77777777" w:rsidR="00ED7361" w:rsidRP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Find two types of temporary climate control for use during construction</w:t>
      </w:r>
    </w:p>
    <w:p w14:paraId="156C178F" w14:textId="77777777" w:rsidR="00ED7361" w:rsidRPr="00ED7361" w:rsidRDefault="00ED7361" w:rsidP="00ED7361">
      <w:pPr>
        <w:ind w:firstLine="450"/>
        <w:rPr>
          <w:rFonts w:ascii="Roboto" w:hAnsi="Roboto"/>
          <w:sz w:val="18"/>
          <w:szCs w:val="18"/>
        </w:rPr>
      </w:pPr>
      <w:r w:rsidRPr="00ED7361">
        <w:rPr>
          <w:rFonts w:ascii="Roboto" w:hAnsi="Roboto"/>
          <w:sz w:val="18"/>
          <w:szCs w:val="18"/>
        </w:rPr>
        <w:t>Image:</w:t>
      </w:r>
    </w:p>
    <w:p w14:paraId="2B4342BB" w14:textId="46283FEA" w:rsidR="00ED7361" w:rsidRDefault="00ED7361" w:rsidP="00ED7361">
      <w:pPr>
        <w:ind w:left="450" w:hanging="450"/>
        <w:rPr>
          <w:rFonts w:ascii="Roboto" w:hAnsi="Roboto"/>
          <w:sz w:val="26"/>
          <w:szCs w:val="26"/>
        </w:rPr>
      </w:pPr>
    </w:p>
    <w:p w14:paraId="1128C9CE" w14:textId="77777777" w:rsidR="00ED7361" w:rsidRPr="00ED7361" w:rsidRDefault="00ED7361" w:rsidP="00ED7361">
      <w:pPr>
        <w:ind w:left="450" w:hanging="450"/>
        <w:rPr>
          <w:rFonts w:ascii="Roboto" w:hAnsi="Roboto"/>
          <w:sz w:val="26"/>
          <w:szCs w:val="26"/>
        </w:rPr>
      </w:pPr>
    </w:p>
    <w:p w14:paraId="4E63C731" w14:textId="77777777" w:rsidR="00ED7361" w:rsidRP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Estimate required square feet of flooring is required in the southeast most room of floor 3</w:t>
      </w:r>
    </w:p>
    <w:p w14:paraId="26F71EA1" w14:textId="0D0E0EC4" w:rsidR="00ED7361" w:rsidRPr="00ED7361" w:rsidRDefault="00ED7361" w:rsidP="00ED7361">
      <w:pPr>
        <w:ind w:firstLine="450"/>
        <w:rPr>
          <w:rFonts w:ascii="Roboto" w:hAnsi="Roboto"/>
          <w:sz w:val="18"/>
          <w:szCs w:val="18"/>
        </w:rPr>
      </w:pPr>
      <w:r>
        <w:rPr>
          <w:rFonts w:ascii="Roboto" w:hAnsi="Roboto"/>
          <w:sz w:val="18"/>
          <w:szCs w:val="18"/>
        </w:rPr>
        <w:t>Area of Room</w:t>
      </w:r>
      <w:r w:rsidRPr="00ED7361">
        <w:rPr>
          <w:rFonts w:ascii="Roboto" w:hAnsi="Roboto"/>
          <w:sz w:val="18"/>
          <w:szCs w:val="18"/>
        </w:rPr>
        <w:t>:</w:t>
      </w:r>
    </w:p>
    <w:p w14:paraId="203E5E90" w14:textId="64D2967C" w:rsidR="00ED7361" w:rsidRDefault="00ED7361" w:rsidP="00ED7361">
      <w:pPr>
        <w:ind w:left="450" w:hanging="450"/>
        <w:rPr>
          <w:rFonts w:ascii="Roboto" w:hAnsi="Roboto"/>
          <w:sz w:val="26"/>
          <w:szCs w:val="26"/>
        </w:rPr>
      </w:pPr>
    </w:p>
    <w:p w14:paraId="7DE40B27" w14:textId="77777777" w:rsidR="00ED7361" w:rsidRPr="00ED7361" w:rsidRDefault="00ED7361" w:rsidP="00ED7361">
      <w:pPr>
        <w:ind w:left="450" w:hanging="450"/>
        <w:rPr>
          <w:rFonts w:ascii="Roboto" w:hAnsi="Roboto"/>
          <w:sz w:val="26"/>
          <w:szCs w:val="26"/>
        </w:rPr>
      </w:pPr>
    </w:p>
    <w:p w14:paraId="634068A1" w14:textId="77777777" w:rsid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Find spray foam insulation</w:t>
      </w:r>
    </w:p>
    <w:p w14:paraId="4B9F9FB1" w14:textId="7F9070B2" w:rsidR="00ED7361" w:rsidRPr="00ED7361" w:rsidRDefault="00ED7361" w:rsidP="00ED7361">
      <w:pPr>
        <w:ind w:firstLine="450"/>
        <w:rPr>
          <w:rFonts w:ascii="Roboto" w:hAnsi="Roboto"/>
          <w:sz w:val="26"/>
          <w:szCs w:val="26"/>
        </w:rPr>
      </w:pPr>
      <w:r w:rsidRPr="00ED7361">
        <w:rPr>
          <w:rFonts w:ascii="Roboto" w:hAnsi="Roboto"/>
          <w:sz w:val="18"/>
          <w:szCs w:val="18"/>
        </w:rPr>
        <w:t>Image:</w:t>
      </w:r>
    </w:p>
    <w:p w14:paraId="2308238E" w14:textId="308CDDE4" w:rsidR="00ED7361" w:rsidRDefault="00ED7361" w:rsidP="00ED7361">
      <w:pPr>
        <w:rPr>
          <w:rFonts w:ascii="Roboto" w:hAnsi="Roboto"/>
          <w:sz w:val="26"/>
          <w:szCs w:val="26"/>
        </w:rPr>
      </w:pPr>
    </w:p>
    <w:p w14:paraId="27293E15" w14:textId="77777777" w:rsidR="00ED7361" w:rsidRPr="00ED7361" w:rsidRDefault="00ED7361" w:rsidP="00ED7361">
      <w:pPr>
        <w:rPr>
          <w:rFonts w:ascii="Roboto" w:hAnsi="Roboto"/>
          <w:sz w:val="26"/>
          <w:szCs w:val="26"/>
        </w:rPr>
      </w:pPr>
    </w:p>
    <w:p w14:paraId="0A48B8BC" w14:textId="77777777" w:rsidR="00ED7361" w:rsidRP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Find a steel beam</w:t>
      </w:r>
    </w:p>
    <w:p w14:paraId="5EBDD6FD" w14:textId="77777777" w:rsidR="00ED7361" w:rsidRPr="00ED7361" w:rsidRDefault="00ED7361" w:rsidP="00ED7361">
      <w:pPr>
        <w:ind w:firstLine="450"/>
        <w:rPr>
          <w:rFonts w:ascii="Roboto" w:hAnsi="Roboto"/>
          <w:sz w:val="18"/>
          <w:szCs w:val="18"/>
        </w:rPr>
      </w:pPr>
      <w:r w:rsidRPr="00ED7361">
        <w:rPr>
          <w:rFonts w:ascii="Roboto" w:hAnsi="Roboto"/>
          <w:sz w:val="18"/>
          <w:szCs w:val="18"/>
        </w:rPr>
        <w:t>Image:</w:t>
      </w:r>
    </w:p>
    <w:p w14:paraId="14C8FBB5" w14:textId="743F85B1" w:rsidR="00ED7361" w:rsidRDefault="00ED7361" w:rsidP="00ED7361">
      <w:pPr>
        <w:ind w:left="450" w:hanging="450"/>
        <w:rPr>
          <w:rFonts w:ascii="Roboto" w:hAnsi="Roboto"/>
          <w:sz w:val="26"/>
          <w:szCs w:val="26"/>
        </w:rPr>
      </w:pPr>
    </w:p>
    <w:p w14:paraId="43F8BDE1" w14:textId="77777777" w:rsidR="00ED7361" w:rsidRPr="00ED7361" w:rsidRDefault="00ED7361" w:rsidP="00ED7361">
      <w:pPr>
        <w:ind w:left="450" w:hanging="450"/>
        <w:rPr>
          <w:rFonts w:ascii="Roboto" w:hAnsi="Roboto"/>
          <w:sz w:val="26"/>
          <w:szCs w:val="26"/>
        </w:rPr>
      </w:pPr>
    </w:p>
    <w:p w14:paraId="7D6D17F5" w14:textId="77777777" w:rsidR="00ED7361" w:rsidRP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Find structural reinforcement that uses wood (more than a typical stud)</w:t>
      </w:r>
    </w:p>
    <w:p w14:paraId="502DFC57" w14:textId="77777777" w:rsidR="00ED7361" w:rsidRPr="00ED7361" w:rsidRDefault="00ED7361" w:rsidP="00ED7361">
      <w:pPr>
        <w:ind w:firstLine="450"/>
        <w:rPr>
          <w:rFonts w:ascii="Roboto" w:hAnsi="Roboto"/>
          <w:sz w:val="18"/>
          <w:szCs w:val="18"/>
        </w:rPr>
      </w:pPr>
      <w:r w:rsidRPr="00ED7361">
        <w:rPr>
          <w:rFonts w:ascii="Roboto" w:hAnsi="Roboto"/>
          <w:sz w:val="18"/>
          <w:szCs w:val="18"/>
        </w:rPr>
        <w:t>Image:</w:t>
      </w:r>
    </w:p>
    <w:p w14:paraId="7652A319" w14:textId="113F33A9" w:rsidR="00A7674F" w:rsidRDefault="00A7674F" w:rsidP="00ED7361">
      <w:pPr>
        <w:pStyle w:val="ListParagraph"/>
        <w:ind w:left="450" w:hanging="450"/>
        <w:rPr>
          <w:rFonts w:ascii="Roboto" w:hAnsi="Roboto"/>
          <w:sz w:val="26"/>
          <w:szCs w:val="26"/>
        </w:rPr>
      </w:pPr>
    </w:p>
    <w:p w14:paraId="40AD81E2" w14:textId="5B5C8A60" w:rsidR="00AB1798" w:rsidRDefault="00AB1798" w:rsidP="00ED7361">
      <w:pPr>
        <w:pStyle w:val="ListParagraph"/>
        <w:ind w:left="450" w:hanging="450"/>
        <w:rPr>
          <w:rFonts w:ascii="Roboto" w:hAnsi="Roboto"/>
          <w:sz w:val="26"/>
          <w:szCs w:val="26"/>
        </w:rPr>
      </w:pPr>
    </w:p>
    <w:p w14:paraId="08356576" w14:textId="03821884" w:rsidR="00AB1798" w:rsidRDefault="00AB1798" w:rsidP="00ED7361">
      <w:pPr>
        <w:pStyle w:val="ListParagraph"/>
        <w:ind w:left="450" w:hanging="450"/>
        <w:rPr>
          <w:rFonts w:ascii="Roboto" w:hAnsi="Roboto"/>
          <w:sz w:val="26"/>
          <w:szCs w:val="26"/>
        </w:rPr>
      </w:pPr>
    </w:p>
    <w:p w14:paraId="48F67FB2" w14:textId="06FE08B9" w:rsidR="00ED6E0F" w:rsidRPr="00ED6E0F" w:rsidRDefault="00AB1798" w:rsidP="00ED6E0F">
      <w:pPr>
        <w:rPr>
          <w:rFonts w:ascii="Roboto" w:hAnsi="Roboto"/>
          <w:b/>
          <w:bCs/>
          <w:sz w:val="22"/>
          <w:szCs w:val="22"/>
        </w:rPr>
      </w:pPr>
      <w:r>
        <w:rPr>
          <w:rFonts w:ascii="Roboto" w:hAnsi="Roboto"/>
          <w:i/>
          <w:iCs/>
          <w:sz w:val="22"/>
          <w:szCs w:val="22"/>
        </w:rPr>
        <w:t>a</w:t>
      </w:r>
      <w:r w:rsidRPr="00AB1798">
        <w:rPr>
          <w:rFonts w:ascii="Roboto" w:hAnsi="Roboto"/>
          <w:i/>
          <w:iCs/>
          <w:sz w:val="22"/>
          <w:szCs w:val="22"/>
        </w:rPr>
        <w:t>ctivity credit: David Roper, Hargis Engineers</w:t>
      </w:r>
      <w:r w:rsidR="00ED6E0F">
        <w:rPr>
          <w:rFonts w:ascii="Roboto" w:hAnsi="Roboto"/>
          <w:i/>
          <w:iCs/>
          <w:sz w:val="22"/>
          <w:szCs w:val="22"/>
        </w:rPr>
        <w:t xml:space="preserve"> </w:t>
      </w:r>
      <w:r w:rsidR="00ED6E0F" w:rsidRPr="00ED6E0F">
        <w:rPr>
          <w:rFonts w:ascii="Roboto" w:hAnsi="Roboto"/>
          <w:b/>
          <w:bCs/>
          <w:i/>
          <w:iCs/>
          <w:sz w:val="22"/>
          <w:szCs w:val="22"/>
        </w:rPr>
        <w:t>(</w:t>
      </w:r>
      <w:r w:rsidR="00ED6E0F" w:rsidRPr="00ED6E0F">
        <w:rPr>
          <w:rFonts w:ascii="Roboto" w:hAnsi="Roboto"/>
          <w:b/>
          <w:bCs/>
          <w:sz w:val="22"/>
          <w:szCs w:val="22"/>
        </w:rPr>
        <w:t>ACE Mentor Program of Washington</w:t>
      </w:r>
      <w:r w:rsidR="00ED6E0F">
        <w:rPr>
          <w:rFonts w:ascii="Roboto" w:hAnsi="Roboto"/>
          <w:b/>
          <w:bCs/>
          <w:sz w:val="22"/>
          <w:szCs w:val="22"/>
        </w:rPr>
        <w:t>)</w:t>
      </w:r>
    </w:p>
    <w:p w14:paraId="30F33FB8" w14:textId="338DBD83" w:rsidR="00AB1798" w:rsidRPr="00AB1798" w:rsidRDefault="00AB1798" w:rsidP="00ED7361">
      <w:pPr>
        <w:pStyle w:val="ListParagraph"/>
        <w:ind w:left="450" w:hanging="450"/>
        <w:rPr>
          <w:rFonts w:ascii="Roboto" w:hAnsi="Roboto"/>
          <w:i/>
          <w:iCs/>
          <w:sz w:val="22"/>
          <w:szCs w:val="22"/>
        </w:rPr>
      </w:pPr>
    </w:p>
    <w:sectPr w:rsidR="00AB1798" w:rsidRPr="00AB1798" w:rsidSect="009F2505">
      <w:headerReference w:type="even" r:id="rId9"/>
      <w:headerReference w:type="default" r:id="rId10"/>
      <w:footerReference w:type="even" r:id="rId11"/>
      <w:footerReference w:type="default" r:id="rId12"/>
      <w:headerReference w:type="first" r:id="rId13"/>
      <w:footerReference w:type="first" r:id="rId14"/>
      <w:pgSz w:w="12240" w:h="15840"/>
      <w:pgMar w:top="2160" w:right="1440" w:bottom="547"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B67270" w14:textId="77777777" w:rsidR="00D83C7E" w:rsidRDefault="00D83C7E" w:rsidP="00333EE0">
      <w:r>
        <w:separator/>
      </w:r>
    </w:p>
  </w:endnote>
  <w:endnote w:type="continuationSeparator" w:id="0">
    <w:p w14:paraId="2F57B45B" w14:textId="77777777" w:rsidR="00D83C7E" w:rsidRDefault="00D83C7E" w:rsidP="00333E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utura Md BT">
    <w:altName w:val="Lucida Sans Unicode"/>
    <w:charset w:val="00"/>
    <w:family w:val="swiss"/>
    <w:pitch w:val="variable"/>
    <w:sig w:usb0="00000001" w:usb1="00000000" w:usb2="00000000" w:usb3="00000000" w:csb0="0000001B" w:csb1="00000000"/>
  </w:font>
  <w:font w:name="Segoe UI">
    <w:panose1 w:val="020B0502040204020203"/>
    <w:charset w:val="00"/>
    <w:family w:val="swiss"/>
    <w:pitch w:val="variable"/>
    <w:sig w:usb0="E4002EFF" w:usb1="C000E47F" w:usb2="00000009" w:usb3="00000000" w:csb0="000001FF" w:csb1="00000000"/>
  </w:font>
  <w:font w:name="Roboto">
    <w:altName w:val="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80FBC" w14:textId="77777777" w:rsidR="00ED6E0F" w:rsidRDefault="00ED6E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1A625" w14:textId="77777777" w:rsidR="00ED6E0F" w:rsidRDefault="00ED6E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19BA7" w14:textId="77777777" w:rsidR="00ED6E0F" w:rsidRDefault="00ED6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FEC1BD" w14:textId="77777777" w:rsidR="00D83C7E" w:rsidRDefault="00D83C7E" w:rsidP="00333EE0">
      <w:r>
        <w:separator/>
      </w:r>
    </w:p>
  </w:footnote>
  <w:footnote w:type="continuationSeparator" w:id="0">
    <w:p w14:paraId="1C4D2C16" w14:textId="77777777" w:rsidR="00D83C7E" w:rsidRDefault="00D83C7E" w:rsidP="00333E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9967C" w14:textId="77777777" w:rsidR="00ED6E0F" w:rsidRDefault="00ED6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E23A4" w14:textId="6BC5B50D" w:rsidR="00BB4ABF" w:rsidRDefault="00ED6E0F">
    <w:pPr>
      <w:pStyle w:val="Header"/>
    </w:pPr>
    <w:r>
      <w:rPr>
        <w:noProof/>
      </w:rPr>
      <w:drawing>
        <wp:inline distT="0" distB="0" distL="0" distR="0" wp14:anchorId="4E9E4596" wp14:editId="1DA904C5">
          <wp:extent cx="2000250" cy="45995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5865" cy="463542"/>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12471" w14:textId="77777777" w:rsidR="00ED6E0F" w:rsidRDefault="00ED6E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4C0BDC"/>
    <w:multiLevelType w:val="hybridMultilevel"/>
    <w:tmpl w:val="2EE0BF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16807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0MDUzsjAyNDM2NjZX0lEKTi0uzszPAykwrAUAiSCxgiwAAAA="/>
  </w:docVars>
  <w:rsids>
    <w:rsidRoot w:val="00333EE0"/>
    <w:rsid w:val="00065ECD"/>
    <w:rsid w:val="00070176"/>
    <w:rsid w:val="00146DEC"/>
    <w:rsid w:val="001F01AB"/>
    <w:rsid w:val="00301841"/>
    <w:rsid w:val="00333EE0"/>
    <w:rsid w:val="00390ACB"/>
    <w:rsid w:val="003E78EA"/>
    <w:rsid w:val="004B0027"/>
    <w:rsid w:val="0051248F"/>
    <w:rsid w:val="00513BDF"/>
    <w:rsid w:val="00533008"/>
    <w:rsid w:val="005F48C9"/>
    <w:rsid w:val="006166BF"/>
    <w:rsid w:val="006F462C"/>
    <w:rsid w:val="007D6D2B"/>
    <w:rsid w:val="007E6604"/>
    <w:rsid w:val="0089064D"/>
    <w:rsid w:val="00896777"/>
    <w:rsid w:val="00903B99"/>
    <w:rsid w:val="00916928"/>
    <w:rsid w:val="0093475A"/>
    <w:rsid w:val="009E19C2"/>
    <w:rsid w:val="009F2505"/>
    <w:rsid w:val="00A7674F"/>
    <w:rsid w:val="00AB1798"/>
    <w:rsid w:val="00B75443"/>
    <w:rsid w:val="00BB4ABF"/>
    <w:rsid w:val="00C52017"/>
    <w:rsid w:val="00C64DCC"/>
    <w:rsid w:val="00C926EA"/>
    <w:rsid w:val="00D72CE0"/>
    <w:rsid w:val="00D83C7E"/>
    <w:rsid w:val="00E30F7C"/>
    <w:rsid w:val="00E96E9A"/>
    <w:rsid w:val="00EB441F"/>
    <w:rsid w:val="00ED6E0F"/>
    <w:rsid w:val="00ED73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A519F"/>
  <w15:chartTrackingRefBased/>
  <w15:docId w15:val="{99001A18-6998-43A4-B1A1-61A1AFB3F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6E0F"/>
    <w:pPr>
      <w:spacing w:after="0" w:line="240" w:lineRule="auto"/>
    </w:pPr>
    <w:rPr>
      <w:rFonts w:ascii="Arial" w:eastAsia="MS Mincho" w:hAnsi="Arial" w:cs="Times New Roman"/>
      <w:sz w:val="20"/>
      <w:szCs w:val="24"/>
    </w:rPr>
  </w:style>
  <w:style w:type="paragraph" w:styleId="Heading1">
    <w:name w:val="heading 1"/>
    <w:basedOn w:val="Normal"/>
    <w:next w:val="Normal"/>
    <w:link w:val="Heading1Char"/>
    <w:qFormat/>
    <w:rsid w:val="00333EE0"/>
    <w:pPr>
      <w:keepNext/>
      <w:outlineLvl w:val="0"/>
    </w:pPr>
    <w:rPr>
      <w:rFonts w:ascii="Futura Md BT" w:eastAsia="Times New Roman" w:hAnsi="Futura Md BT"/>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33EE0"/>
    <w:rPr>
      <w:rFonts w:ascii="Futura Md BT" w:eastAsia="Times New Roman" w:hAnsi="Futura Md BT" w:cs="Times New Roman"/>
      <w:sz w:val="28"/>
      <w:szCs w:val="24"/>
    </w:rPr>
  </w:style>
  <w:style w:type="paragraph" w:styleId="Header">
    <w:name w:val="header"/>
    <w:basedOn w:val="Normal"/>
    <w:link w:val="HeaderChar"/>
    <w:uiPriority w:val="99"/>
    <w:unhideWhenUsed/>
    <w:rsid w:val="00333EE0"/>
    <w:pPr>
      <w:tabs>
        <w:tab w:val="center" w:pos="4680"/>
        <w:tab w:val="right" w:pos="9360"/>
      </w:tabs>
    </w:pPr>
  </w:style>
  <w:style w:type="character" w:customStyle="1" w:styleId="HeaderChar">
    <w:name w:val="Header Char"/>
    <w:basedOn w:val="DefaultParagraphFont"/>
    <w:link w:val="Header"/>
    <w:uiPriority w:val="99"/>
    <w:rsid w:val="00333EE0"/>
    <w:rPr>
      <w:rFonts w:ascii="Arial" w:eastAsia="MS Mincho" w:hAnsi="Arial" w:cs="Times New Roman"/>
      <w:sz w:val="20"/>
      <w:szCs w:val="24"/>
    </w:rPr>
  </w:style>
  <w:style w:type="paragraph" w:styleId="Footer">
    <w:name w:val="footer"/>
    <w:basedOn w:val="Normal"/>
    <w:link w:val="FooterChar"/>
    <w:uiPriority w:val="99"/>
    <w:unhideWhenUsed/>
    <w:rsid w:val="00333EE0"/>
    <w:pPr>
      <w:tabs>
        <w:tab w:val="center" w:pos="4680"/>
        <w:tab w:val="right" w:pos="9360"/>
      </w:tabs>
    </w:pPr>
  </w:style>
  <w:style w:type="character" w:customStyle="1" w:styleId="FooterChar">
    <w:name w:val="Footer Char"/>
    <w:basedOn w:val="DefaultParagraphFont"/>
    <w:link w:val="Footer"/>
    <w:uiPriority w:val="99"/>
    <w:rsid w:val="00333EE0"/>
    <w:rPr>
      <w:rFonts w:ascii="Arial" w:eastAsia="MS Mincho" w:hAnsi="Arial" w:cs="Times New Roman"/>
      <w:sz w:val="20"/>
      <w:szCs w:val="24"/>
    </w:rPr>
  </w:style>
  <w:style w:type="paragraph" w:styleId="BalloonText">
    <w:name w:val="Balloon Text"/>
    <w:basedOn w:val="Normal"/>
    <w:link w:val="BalloonTextChar"/>
    <w:uiPriority w:val="99"/>
    <w:semiHidden/>
    <w:unhideWhenUsed/>
    <w:rsid w:val="00C520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2017"/>
    <w:rPr>
      <w:rFonts w:ascii="Segoe UI" w:eastAsia="MS Mincho" w:hAnsi="Segoe UI" w:cs="Segoe UI"/>
      <w:sz w:val="18"/>
      <w:szCs w:val="18"/>
    </w:rPr>
  </w:style>
  <w:style w:type="character" w:styleId="Hyperlink">
    <w:name w:val="Hyperlink"/>
    <w:basedOn w:val="DefaultParagraphFont"/>
    <w:uiPriority w:val="99"/>
    <w:unhideWhenUsed/>
    <w:rsid w:val="00ED7361"/>
    <w:rPr>
      <w:color w:val="0563C1" w:themeColor="hyperlink"/>
      <w:u w:val="single"/>
    </w:rPr>
  </w:style>
  <w:style w:type="character" w:styleId="UnresolvedMention">
    <w:name w:val="Unresolved Mention"/>
    <w:basedOn w:val="DefaultParagraphFont"/>
    <w:uiPriority w:val="99"/>
    <w:semiHidden/>
    <w:unhideWhenUsed/>
    <w:rsid w:val="00ED7361"/>
    <w:rPr>
      <w:color w:val="605E5C"/>
      <w:shd w:val="clear" w:color="auto" w:fill="E1DFDD"/>
    </w:rPr>
  </w:style>
  <w:style w:type="paragraph" w:styleId="ListParagraph">
    <w:name w:val="List Paragraph"/>
    <w:basedOn w:val="Normal"/>
    <w:uiPriority w:val="34"/>
    <w:qFormat/>
    <w:rsid w:val="00ED7361"/>
    <w:pPr>
      <w:ind w:left="720"/>
      <w:contextualSpacing/>
    </w:pPr>
  </w:style>
  <w:style w:type="character" w:styleId="FollowedHyperlink">
    <w:name w:val="FollowedHyperlink"/>
    <w:basedOn w:val="DefaultParagraphFont"/>
    <w:uiPriority w:val="99"/>
    <w:semiHidden/>
    <w:unhideWhenUsed/>
    <w:rsid w:val="00ED736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8433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y.matterport.com/show/?m=hyTzV7SU6sC"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FC6E6B-3B7D-4783-8732-DACC95445D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260</Words>
  <Characters>148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Gottula Twining</dc:creator>
  <cp:keywords/>
  <dc:description/>
  <cp:lastModifiedBy>Tzu Chen</cp:lastModifiedBy>
  <cp:revision>4</cp:revision>
  <cp:lastPrinted>2022-08-19T19:11:00Z</cp:lastPrinted>
  <dcterms:created xsi:type="dcterms:W3CDTF">2022-08-19T19:11:00Z</dcterms:created>
  <dcterms:modified xsi:type="dcterms:W3CDTF">2022-08-25T12:59:00Z</dcterms:modified>
</cp:coreProperties>
</file>